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Vikki Kokuzia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Vikki</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okuzia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5866 N Forest Glen Ave Chicago 6064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Kokuzian@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2545007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lbro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15/2015</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4/24/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